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37b70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aded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4T03:29:36Z</dcterms:created>
  <dcterms:modified xsi:type="dcterms:W3CDTF">2017-02-24T03:29:36Z</dcterms:modified>
</cp:coreProperties>
</file>